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BD13C" w14:textId="414AC727" w:rsidR="00676FF8" w:rsidRPr="00F53C6C" w:rsidRDefault="0071681B">
      <w:pPr>
        <w:rPr>
          <w:b/>
          <w:bCs/>
        </w:rPr>
      </w:pPr>
      <w:r w:rsidRPr="00F53C6C">
        <w:rPr>
          <w:b/>
          <w:bCs/>
        </w:rPr>
        <w:t>Tu</w:t>
      </w:r>
      <w:r w:rsidR="00F53C6C" w:rsidRPr="00F53C6C">
        <w:rPr>
          <w:b/>
          <w:bCs/>
        </w:rPr>
        <w:t>t</w:t>
      </w:r>
      <w:r w:rsidRPr="00F53C6C">
        <w:rPr>
          <w:b/>
          <w:bCs/>
        </w:rPr>
        <w:t>orial 4: ADC Metrics</w:t>
      </w:r>
    </w:p>
    <w:p w14:paraId="5B4B0441" w14:textId="4587D4B6" w:rsidR="00676FF8" w:rsidRPr="00F53C6C" w:rsidRDefault="00F53C6C">
      <w:pPr>
        <w:rPr>
          <w:b/>
          <w:bCs/>
        </w:rPr>
      </w:pPr>
      <w:r w:rsidRPr="00F53C6C">
        <w:rPr>
          <w:b/>
          <w:bCs/>
        </w:rPr>
        <w:t>Bhekanani Cele, CLXBHE005</w:t>
      </w:r>
    </w:p>
    <w:p w14:paraId="762F7AB4" w14:textId="3B9B23A8" w:rsidR="00F53C6C" w:rsidRPr="00F53C6C" w:rsidRDefault="00F53C6C">
      <w:pPr>
        <w:rPr>
          <w:b/>
          <w:bCs/>
        </w:rPr>
      </w:pPr>
      <w:r w:rsidRPr="00F53C6C">
        <w:rPr>
          <w:b/>
          <w:bCs/>
        </w:rPr>
        <w:t>Kwena, Komape, KMPKWE002</w:t>
      </w:r>
    </w:p>
    <w:p w14:paraId="3F8FF5A1" w14:textId="77777777" w:rsidR="00676FF8" w:rsidRDefault="00676FF8" w:rsidP="00676FF8">
      <w:pPr>
        <w:pStyle w:val="Default"/>
      </w:pPr>
    </w:p>
    <w:p w14:paraId="418A7256" w14:textId="77777777" w:rsidR="00F53C6C" w:rsidRDefault="00676FF8" w:rsidP="00F53C6C">
      <w:pPr>
        <w:pStyle w:val="Default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C Metrics</w:t>
      </w:r>
    </w:p>
    <w:p w14:paraId="10CF03F2" w14:textId="287592B8" w:rsidR="00676FF8" w:rsidRPr="00F53C6C" w:rsidRDefault="00676FF8" w:rsidP="00F53C6C">
      <w:pPr>
        <w:pStyle w:val="Default"/>
        <w:ind w:left="780"/>
        <w:rPr>
          <w:sz w:val="28"/>
          <w:szCs w:val="28"/>
        </w:rPr>
      </w:pPr>
      <w:r w:rsidRPr="00F53C6C">
        <w:rPr>
          <w:sz w:val="28"/>
          <w:szCs w:val="28"/>
        </w:rPr>
        <w:t xml:space="preserve"> </w:t>
      </w:r>
    </w:p>
    <w:p w14:paraId="70D72850" w14:textId="77777777" w:rsidR="00676FF8" w:rsidRDefault="00676FF8" w:rsidP="00676FF8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Question 1 </w:t>
      </w:r>
    </w:p>
    <w:p w14:paraId="09327742" w14:textId="77777777" w:rsidR="00676FF8" w:rsidRDefault="00676FF8" w:rsidP="00676FF8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) N</w:t>
      </w:r>
      <w:r>
        <w:rPr>
          <w:rFonts w:ascii="Cambria Math" w:hAnsi="Cambria Math" w:cs="Cambria Math"/>
          <w:sz w:val="28"/>
          <w:szCs w:val="28"/>
        </w:rPr>
        <w:t>=2</w:t>
      </w:r>
      <w:r>
        <w:rPr>
          <w:rFonts w:ascii="Cambria Math" w:hAnsi="Cambria Math" w:cs="Cambria Math"/>
          <w:sz w:val="20"/>
          <w:szCs w:val="20"/>
        </w:rPr>
        <w:t xml:space="preserve">𝑀 </w:t>
      </w:r>
      <w:r>
        <w:rPr>
          <w:sz w:val="28"/>
          <w:szCs w:val="28"/>
        </w:rPr>
        <w:t xml:space="preserve">=&gt; 10*1024 = </w:t>
      </w:r>
      <w:r>
        <w:rPr>
          <w:rFonts w:ascii="Cambria Math" w:hAnsi="Cambria Math" w:cs="Cambria Math"/>
          <w:sz w:val="28"/>
          <w:szCs w:val="28"/>
        </w:rPr>
        <w:t>2</w:t>
      </w:r>
      <w:r>
        <w:rPr>
          <w:rFonts w:ascii="Cambria Math" w:hAnsi="Cambria Math" w:cs="Cambria Math"/>
          <w:sz w:val="20"/>
          <w:szCs w:val="20"/>
        </w:rPr>
        <w:t xml:space="preserve">𝑀 </w:t>
      </w:r>
      <w:r>
        <w:rPr>
          <w:sz w:val="28"/>
          <w:szCs w:val="28"/>
        </w:rPr>
        <w:t xml:space="preserve">=&gt; M = </w:t>
      </w:r>
      <w:r>
        <w:rPr>
          <w:rFonts w:ascii="Cambria Math" w:hAnsi="Cambria Math" w:cs="Cambria Math"/>
          <w:sz w:val="28"/>
          <w:szCs w:val="28"/>
        </w:rPr>
        <w:t>log</w:t>
      </w:r>
      <w:r>
        <w:rPr>
          <w:rFonts w:ascii="Cambria Math" w:hAnsi="Cambria Math" w:cs="Cambria Math"/>
          <w:sz w:val="20"/>
          <w:szCs w:val="20"/>
        </w:rPr>
        <w:t>2</w:t>
      </w:r>
      <w:r>
        <w:rPr>
          <w:rFonts w:ascii="Cambria Math" w:hAnsi="Cambria Math" w:cs="Cambria Math"/>
          <w:sz w:val="28"/>
          <w:szCs w:val="28"/>
        </w:rPr>
        <w:t>((10∗1024</w:t>
      </w:r>
      <w:r>
        <w:rPr>
          <w:sz w:val="28"/>
          <w:szCs w:val="28"/>
        </w:rPr>
        <w:t xml:space="preserve">)/10) = 10 bits. </w:t>
      </w:r>
    </w:p>
    <w:p w14:paraId="7015CB8E" w14:textId="77476E17" w:rsidR="00676FF8" w:rsidRDefault="00676FF8" w:rsidP="00676FF8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2) </w:t>
      </w:r>
      <w:r>
        <w:rPr>
          <w:rFonts w:ascii="Cambria Math" w:hAnsi="Cambria Math" w:cs="Cambria Math"/>
          <w:sz w:val="28"/>
          <w:szCs w:val="28"/>
        </w:rPr>
        <w:t>𝑄</w:t>
      </w:r>
      <w:r w:rsidR="00AD39D3">
        <w:rPr>
          <w:rFonts w:ascii="Cambria Math" w:hAnsi="Cambria Math" w:cs="Cambria Math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hAnsi="Cambria Math" w:cs="Cambria Math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Cambria Math"/>
                    <w:sz w:val="28"/>
                    <w:szCs w:val="28"/>
                  </w:rPr>
                  <m:t>V</m:t>
                </m:r>
              </m:e>
              <m:sub>
                <m:r>
                  <w:rPr>
                    <w:rFonts w:ascii="Cambria Math" w:hAnsi="Cambria Math" w:cs="Cambria Math"/>
                    <w:sz w:val="28"/>
                    <w:szCs w:val="28"/>
                  </w:rPr>
                  <m:t>PsR</m:t>
                </m:r>
              </m:sub>
            </m:sSub>
          </m:num>
          <m:den>
            <m:r>
              <w:rPr>
                <w:rFonts w:ascii="Cambria Math" w:hAnsi="Cambria Math" w:cs="Cambria Math"/>
                <w:sz w:val="28"/>
                <w:szCs w:val="28"/>
              </w:rPr>
              <m:t>N</m:t>
            </m:r>
          </m:den>
        </m:f>
      </m:oMath>
      <w:r w:rsidR="00AD39D3">
        <w:rPr>
          <w:rFonts w:ascii="Cambria Math" w:eastAsiaTheme="minorEastAsia" w:hAnsi="Cambria Math" w:cs="Cambria Math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Cambria Math"/>
                <w:sz w:val="28"/>
                <w:szCs w:val="28"/>
              </w:rPr>
              <m:t>2.55</m:t>
            </m:r>
          </m:num>
          <m:den>
            <m:sSup>
              <m:sSupPr>
                <m:ctrlPr>
                  <w:rPr>
                    <w:rFonts w:ascii="Cambria Math" w:eastAsiaTheme="minorEastAsia" w:hAnsi="Cambria Math" w:cs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Cambria Math"/>
                    <w:sz w:val="28"/>
                    <w:szCs w:val="28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Cambria Math"/>
                    <w:sz w:val="28"/>
                    <w:szCs w:val="28"/>
                  </w:rPr>
                  <m:t>8</m:t>
                </m:r>
              </m:sup>
            </m:sSup>
          </m:den>
        </m:f>
      </m:oMath>
      <w:r w:rsidR="002E7DB0">
        <w:rPr>
          <w:rFonts w:ascii="Cambria Math" w:eastAsiaTheme="minorEastAsia" w:hAnsi="Cambria Math" w:cs="Cambria Math"/>
          <w:sz w:val="28"/>
          <w:szCs w:val="28"/>
        </w:rPr>
        <w:t xml:space="preserve"> = 9.96mV/step</w:t>
      </w:r>
    </w:p>
    <w:p w14:paraId="0F2F09B7" w14:textId="77777777" w:rsidR="00676FF8" w:rsidRDefault="00676FF8" w:rsidP="00676FF8">
      <w:pPr>
        <w:pStyle w:val="Default"/>
        <w:rPr>
          <w:sz w:val="28"/>
          <w:szCs w:val="28"/>
        </w:rPr>
      </w:pPr>
    </w:p>
    <w:p w14:paraId="1A94602A" w14:textId="77777777" w:rsidR="00676FF8" w:rsidRDefault="00676FF8" w:rsidP="00676FF8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Question 2 </w:t>
      </w:r>
    </w:p>
    <w:p w14:paraId="4939E4F4" w14:textId="77777777" w:rsidR="00676FF8" w:rsidRDefault="00676FF8" w:rsidP="00676FF8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1) V(FSR) = 25-5=20 </w:t>
      </w:r>
    </w:p>
    <w:p w14:paraId="4D11393C" w14:textId="77777777" w:rsidR="00676FF8" w:rsidRDefault="00676FF8" w:rsidP="00676FF8">
      <w:pPr>
        <w:pStyle w:val="Default"/>
        <w:rPr>
          <w:sz w:val="28"/>
          <w:szCs w:val="28"/>
        </w:rPr>
      </w:pPr>
    </w:p>
    <w:p w14:paraId="28CD8F69" w14:textId="6BEF3ED1" w:rsidR="00676FF8" w:rsidRDefault="00676FF8" w:rsidP="00676FF8">
      <w:pPr>
        <w:pStyle w:val="Default"/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 xml:space="preserve">LSB = </w:t>
      </w:r>
      <m:oMath>
        <m:f>
          <m:fPr>
            <m:ctrlPr>
              <w:rPr>
                <w:rFonts w:ascii="Cambria Math" w:hAnsi="Cambria Math" w:cs="Cambria Math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Cambria Math"/>
                    <w:sz w:val="28"/>
                    <w:szCs w:val="28"/>
                  </w:rPr>
                  <m:t>V</m:t>
                </m:r>
              </m:e>
              <m:sub>
                <m:r>
                  <w:rPr>
                    <w:rFonts w:ascii="Cambria Math" w:hAnsi="Cambria Math" w:cs="Cambria Math"/>
                    <w:sz w:val="28"/>
                    <w:szCs w:val="28"/>
                  </w:rPr>
                  <m:t>ref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 w:cs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Cambria Math"/>
                    <w:sz w:val="28"/>
                    <w:szCs w:val="28"/>
                  </w:rPr>
                  <m:t>2</m:t>
                </m:r>
              </m:e>
              <m:sup>
                <m:r>
                  <w:rPr>
                    <w:rFonts w:ascii="Cambria Math" w:hAnsi="Cambria Math" w:cs="Cambria Math"/>
                    <w:sz w:val="28"/>
                    <w:szCs w:val="28"/>
                  </w:rPr>
                  <m:t>n</m:t>
                </m:r>
              </m:sup>
            </m:sSup>
          </m:den>
        </m:f>
      </m:oMath>
      <w:r w:rsidR="002E7DB0">
        <w:rPr>
          <w:rFonts w:eastAsiaTheme="minorEastAsia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Cambria Math"/>
                <w:sz w:val="28"/>
                <w:szCs w:val="28"/>
              </w:rPr>
              <m:t>2.55</m:t>
            </m:r>
          </m:num>
          <m:den>
            <m:sSup>
              <m:sSupPr>
                <m:ctrlPr>
                  <w:rPr>
                    <w:rFonts w:ascii="Cambria Math" w:eastAsiaTheme="minorEastAsia" w:hAnsi="Cambria Math" w:cs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Cambria Math"/>
                    <w:sz w:val="28"/>
                    <w:szCs w:val="28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Cambria Math"/>
                    <w:sz w:val="28"/>
                    <w:szCs w:val="28"/>
                  </w:rPr>
                  <m:t>3</m:t>
                </m:r>
              </m:sup>
            </m:sSup>
          </m:den>
        </m:f>
      </m:oMath>
      <w:r w:rsidR="002E7DB0">
        <w:rPr>
          <w:rFonts w:eastAsiaTheme="minorEastAsia"/>
          <w:sz w:val="28"/>
          <w:szCs w:val="28"/>
        </w:rPr>
        <w:t xml:space="preserve"> = 0.31875V</w:t>
      </w:r>
    </w:p>
    <w:p w14:paraId="1797096A" w14:textId="77777777" w:rsidR="002E7DB0" w:rsidRDefault="002E7DB0" w:rsidP="00676FF8">
      <w:pPr>
        <w:pStyle w:val="Default"/>
        <w:rPr>
          <w:sz w:val="28"/>
          <w:szCs w:val="28"/>
        </w:rPr>
      </w:pPr>
    </w:p>
    <w:p w14:paraId="71037619" w14:textId="77777777" w:rsidR="00676FF8" w:rsidRDefault="00676FF8" w:rsidP="00676FF8">
      <w:pPr>
        <w:pStyle w:val="Default"/>
        <w:rPr>
          <w:sz w:val="28"/>
          <w:szCs w:val="28"/>
        </w:rPr>
      </w:pPr>
      <w:r>
        <w:rPr>
          <w:sz w:val="28"/>
          <w:szCs w:val="28"/>
        </w:rPr>
        <w:t>Error = (LSB *</w:t>
      </w:r>
      <w:proofErr w:type="spellStart"/>
      <w:r>
        <w:rPr>
          <w:sz w:val="28"/>
          <w:szCs w:val="28"/>
        </w:rPr>
        <w:t>Vref</w:t>
      </w:r>
      <w:proofErr w:type="spellEnd"/>
      <w:r>
        <w:rPr>
          <w:sz w:val="28"/>
          <w:szCs w:val="28"/>
        </w:rPr>
        <w:t xml:space="preserve">)/2^n=0.31875*2.55/2^3=0.1016 </w:t>
      </w:r>
    </w:p>
    <w:p w14:paraId="5971A8FC" w14:textId="314DE85F" w:rsidR="00676FF8" w:rsidRPr="0071681B" w:rsidRDefault="00676FF8" w:rsidP="0071681B">
      <w:pPr>
        <w:pStyle w:val="Default"/>
        <w:rPr>
          <w:sz w:val="22"/>
          <w:szCs w:val="22"/>
        </w:rPr>
      </w:pPr>
      <w:r>
        <w:rPr>
          <w:sz w:val="28"/>
          <w:szCs w:val="28"/>
        </w:rPr>
        <w:t xml:space="preserve">2) </w:t>
      </w:r>
      <w:r>
        <w:rPr>
          <w:sz w:val="22"/>
          <w:szCs w:val="22"/>
        </w:rPr>
        <w:t>SFDR = 10log10(PS /PREF) = 10log10(25/5) = -6.9897</w:t>
      </w:r>
    </w:p>
    <w:sectPr w:rsidR="00676FF8" w:rsidRPr="007168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471ACB"/>
    <w:multiLevelType w:val="multilevel"/>
    <w:tmpl w:val="33ACD7BE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64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DWzNDMxMjM1NDBV0lEKTi0uzszPAykwqgUAR6+rNywAAAA="/>
  </w:docVars>
  <w:rsids>
    <w:rsidRoot w:val="00676FF8"/>
    <w:rsid w:val="002E7DB0"/>
    <w:rsid w:val="00301E7B"/>
    <w:rsid w:val="003E79B1"/>
    <w:rsid w:val="00676FF8"/>
    <w:rsid w:val="0071681B"/>
    <w:rsid w:val="0086001D"/>
    <w:rsid w:val="009D5039"/>
    <w:rsid w:val="00AD39D3"/>
    <w:rsid w:val="00C05203"/>
    <w:rsid w:val="00C66F79"/>
    <w:rsid w:val="00F53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F0003"/>
  <w15:chartTrackingRefBased/>
  <w15:docId w15:val="{53DE5EA9-6FE3-42A3-A119-5B20CD7BE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76FF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D39D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D85E1ACD0EA468F3A973E70E42B83" ma:contentTypeVersion="10" ma:contentTypeDescription="Create a new document." ma:contentTypeScope="" ma:versionID="cd385fb0cefb193a38926cf1c49c4334">
  <xsd:schema xmlns:xsd="http://www.w3.org/2001/XMLSchema" xmlns:xs="http://www.w3.org/2001/XMLSchema" xmlns:p="http://schemas.microsoft.com/office/2006/metadata/properties" xmlns:ns2="e2df3b07-94c6-4ca2-a676-350fe7a80fb9" targetNamespace="http://schemas.microsoft.com/office/2006/metadata/properties" ma:root="true" ma:fieldsID="6437d115dcaa61e972300e9e22ca24d5" ns2:_="">
    <xsd:import namespace="e2df3b07-94c6-4ca2-a676-350fe7a80f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f3b07-94c6-4ca2-a676-350fe7a80f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5E36D8-FFC3-4C4D-8664-C71C325F1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5DA75B-9CBF-485F-AC06-43968B7366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31E9A5-FC00-4E79-B78A-B92440C61ED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ena Komape</dc:creator>
  <cp:keywords/>
  <dc:description/>
  <cp:lastModifiedBy>Bhekanani Cele</cp:lastModifiedBy>
  <cp:revision>7</cp:revision>
  <dcterms:created xsi:type="dcterms:W3CDTF">2021-09-22T20:12:00Z</dcterms:created>
  <dcterms:modified xsi:type="dcterms:W3CDTF">2021-09-22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D85E1ACD0EA468F3A973E70E42B83</vt:lpwstr>
  </property>
</Properties>
</file>